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0C2" w:rsidRDefault="008F2DA7" w:rsidP="00140EEF">
      <w:pPr>
        <w:jc w:val="center"/>
        <w:rPr>
          <w:rFonts w:cs="A  Mitra_1 (MRT)"/>
          <w:rtl/>
        </w:rPr>
      </w:pPr>
      <w:r>
        <w:rPr>
          <w:rFonts w:cs="A  Mitra_1 (MRT)" w:hint="cs"/>
          <w:noProof/>
          <w:rtl/>
        </w:rPr>
        <w:drawing>
          <wp:anchor distT="0" distB="8763" distL="114300" distR="115443" simplePos="0" relativeHeight="251657728" behindDoc="1" locked="0" layoutInCell="1" allowOverlap="1">
            <wp:simplePos x="0" y="0"/>
            <wp:positionH relativeFrom="column">
              <wp:posOffset>3000375</wp:posOffset>
            </wp:positionH>
            <wp:positionV relativeFrom="paragraph">
              <wp:posOffset>161925</wp:posOffset>
            </wp:positionV>
            <wp:extent cx="685800" cy="695325"/>
            <wp:effectExtent l="0" t="0" r="0" b="9525"/>
            <wp:wrapTight wrapText="bothSides">
              <wp:wrapPolygon edited="0">
                <wp:start x="600" y="0"/>
                <wp:lineTo x="0" y="592"/>
                <wp:lineTo x="0" y="21304"/>
                <wp:lineTo x="21000" y="21304"/>
                <wp:lineTo x="21000" y="0"/>
                <wp:lineTo x="600" y="0"/>
              </wp:wrapPolygon>
            </wp:wrapTight>
            <wp:docPr id="2" name="Picture 2" descr="G:\آقای محمد فیض آبادی\Workshop copy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:\آقای محمد فیض آبادی\Workshop copy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95325"/>
                    </a:xfrm>
                    <a:prstGeom prst="round2Diag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1A2C" w:rsidRDefault="00321A2C" w:rsidP="002B00E2">
      <w:pPr>
        <w:jc w:val="center"/>
        <w:rPr>
          <w:rFonts w:cs="A  Mitra_1 (MRT)"/>
          <w:rtl/>
        </w:rPr>
      </w:pPr>
    </w:p>
    <w:p w:rsidR="00140EEF" w:rsidRDefault="00140EEF" w:rsidP="006D69A7">
      <w:pPr>
        <w:spacing w:after="0"/>
        <w:jc w:val="center"/>
        <w:rPr>
          <w:rFonts w:cs="B Nazanin"/>
          <w:sz w:val="36"/>
          <w:szCs w:val="36"/>
          <w:rtl/>
        </w:rPr>
      </w:pPr>
      <w:r>
        <w:rPr>
          <w:rFonts w:cs="B Nazanin" w:hint="cs"/>
          <w:sz w:val="36"/>
          <w:szCs w:val="36"/>
          <w:rtl/>
        </w:rPr>
        <w:t xml:space="preserve">                   </w:t>
      </w:r>
    </w:p>
    <w:p w:rsidR="00321A2C" w:rsidRPr="00E13669" w:rsidRDefault="00140EEF" w:rsidP="00A32E68">
      <w:pPr>
        <w:spacing w:after="0"/>
        <w:jc w:val="center"/>
        <w:rPr>
          <w:rFonts w:cs="B Nazanin"/>
          <w:sz w:val="40"/>
          <w:szCs w:val="40"/>
          <w:rtl/>
        </w:rPr>
      </w:pPr>
      <w:r>
        <w:rPr>
          <w:rFonts w:cs="B Nazanin" w:hint="cs"/>
          <w:sz w:val="36"/>
          <w:szCs w:val="36"/>
          <w:rtl/>
        </w:rPr>
        <w:t xml:space="preserve"> </w:t>
      </w:r>
      <w:r w:rsidR="008F2DA7" w:rsidRPr="006D69A7">
        <w:rPr>
          <w:rFonts w:cs="B Nazanin" w:hint="cs"/>
          <w:sz w:val="28"/>
          <w:szCs w:val="28"/>
          <w:rtl/>
        </w:rPr>
        <w:t>مرکز آموزش عالی علوم پزشکی وارستگان</w:t>
      </w:r>
    </w:p>
    <w:tbl>
      <w:tblPr>
        <w:tblStyle w:val="GridTable4-Accent41"/>
        <w:tblpPr w:leftFromText="180" w:rightFromText="180" w:vertAnchor="text" w:horzAnchor="margin" w:tblpXSpec="center" w:tblpY="116"/>
        <w:bidiVisual/>
        <w:tblW w:w="0" w:type="auto"/>
        <w:tblLook w:val="04A0" w:firstRow="1" w:lastRow="0" w:firstColumn="1" w:lastColumn="0" w:noHBand="0" w:noVBand="1"/>
      </w:tblPr>
      <w:tblGrid>
        <w:gridCol w:w="4621"/>
        <w:gridCol w:w="5047"/>
      </w:tblGrid>
      <w:tr w:rsidR="009B291E" w:rsidRPr="004B6CDB" w:rsidTr="006D6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نام و کد درس: 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7D0889" w:rsidRDefault="00140EEF" w:rsidP="0075386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واحد: </w:t>
            </w:r>
          </w:p>
          <w:p w:rsidR="00140EEF" w:rsidRPr="007D0889" w:rsidRDefault="00140EEF" w:rsidP="00140EE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9B291E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جلسات: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9B291E" w:rsidRDefault="00140EEF" w:rsidP="0075386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مدت هر جلسه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  <w:p w:rsidR="00140EEF" w:rsidRPr="009D5F1F" w:rsidRDefault="009D5F1F" w:rsidP="0075386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9D5F1F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زمان : </w:t>
            </w:r>
          </w:p>
        </w:tc>
      </w:tr>
      <w:tr w:rsidR="00140EEF" w:rsidRPr="004B6CDB" w:rsidTr="006D69A7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پیش نیاز: </w:t>
            </w:r>
            <w:r w:rsidR="009B291E" w:rsidRPr="009B291E">
              <w:rPr>
                <w:b w:val="0"/>
                <w:bCs w:val="0"/>
                <w:rtl/>
              </w:rPr>
              <w:t xml:space="preserve"> </w:t>
            </w:r>
          </w:p>
        </w:tc>
        <w:tc>
          <w:tcPr>
            <w:tcW w:w="5047" w:type="dxa"/>
          </w:tcPr>
          <w:p w:rsidR="00140EEF" w:rsidRPr="007D0889" w:rsidRDefault="00140EEF" w:rsidP="0075386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فراگیران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:</w:t>
            </w:r>
            <w:r w:rsidRPr="006B0CF6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910B54" w:rsidRDefault="00910B54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مشخصات استاد درس : </w:t>
            </w:r>
          </w:p>
          <w:p w:rsidR="00753865" w:rsidRDefault="00910B54" w:rsidP="00753865">
            <w:pPr>
              <w:spacing w:after="0" w:line="240" w:lineRule="auto"/>
            </w:pPr>
            <w:r>
              <w:rPr>
                <w:rFonts w:cs="B Mitra" w:hint="cs"/>
                <w:sz w:val="24"/>
                <w:szCs w:val="24"/>
                <w:rtl/>
              </w:rPr>
              <w:t>ساعات حضور :</w:t>
            </w:r>
            <w:r w:rsidRPr="00AC289F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:rsidR="006D69A7" w:rsidRPr="007D0889" w:rsidRDefault="00753865" w:rsidP="00753865">
            <w:pPr>
              <w:spacing w:after="0" w:line="240" w:lineRule="auto"/>
              <w:rPr>
                <w:rFonts w:cs="B Mitra" w:hint="cs"/>
                <w:b w:val="0"/>
                <w:bCs w:val="0"/>
                <w:sz w:val="24"/>
                <w:szCs w:val="24"/>
                <w:rtl/>
              </w:rPr>
            </w:pPr>
            <w:hyperlink r:id="rId7" w:history="1">
              <w:r w:rsidR="00910B54" w:rsidRPr="00AC289F">
                <w:rPr>
                  <w:rStyle w:val="Hyperlink"/>
                  <w:rFonts w:cs="B Mitra" w:hint="cs"/>
                  <w:color w:val="auto"/>
                  <w:sz w:val="24"/>
                  <w:szCs w:val="24"/>
                  <w:u w:val="none"/>
                  <w:rtl/>
                </w:rPr>
                <w:t>آدرس</w:t>
              </w:r>
            </w:hyperlink>
            <w:r w:rsidR="00910B54" w:rsidRPr="00AC289F">
              <w:rPr>
                <w:rFonts w:cs="B Mitra" w:hint="cs"/>
                <w:sz w:val="24"/>
                <w:szCs w:val="24"/>
                <w:rtl/>
              </w:rPr>
              <w:t xml:space="preserve"> پست </w:t>
            </w:r>
            <w:r w:rsidR="00910B54">
              <w:rPr>
                <w:rFonts w:cs="B Mitra" w:hint="cs"/>
                <w:sz w:val="24"/>
                <w:szCs w:val="24"/>
                <w:rtl/>
              </w:rPr>
              <w:t>الکترونیکی :</w:t>
            </w:r>
            <w:r w:rsidR="00910B54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F30A60" w:rsidRPr="004B6CDB" w:rsidTr="006D69A7">
        <w:trPr>
          <w:trHeight w:val="1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CB5367" w:rsidRPr="00753865" w:rsidRDefault="006D69A7" w:rsidP="00753865">
            <w:pPr>
              <w:rPr>
                <w:rFonts w:cs="B Mitra"/>
                <w:sz w:val="28"/>
                <w:szCs w:val="28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هدف </w:t>
            </w:r>
            <w:r w:rsidR="00F30A60">
              <w:rPr>
                <w:rFonts w:cs="B Mitra" w:hint="cs"/>
                <w:sz w:val="24"/>
                <w:szCs w:val="24"/>
                <w:rtl/>
              </w:rPr>
              <w:t xml:space="preserve">کلی: </w:t>
            </w:r>
            <w:r w:rsidR="004B0677" w:rsidRPr="00753865">
              <w:rPr>
                <w:rFonts w:cs="B Mitra" w:hint="cs"/>
                <w:sz w:val="24"/>
                <w:szCs w:val="24"/>
                <w:rtl/>
                <w:lang w:bidi="ar-SA"/>
              </w:rPr>
              <w:t xml:space="preserve">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6088C" w:rsidRDefault="00140EEF" w:rsidP="00CB5367">
            <w:pPr>
              <w:tabs>
                <w:tab w:val="num" w:pos="720"/>
              </w:tabs>
              <w:spacing w:after="0" w:line="360" w:lineRule="auto"/>
              <w:ind w:left="720" w:hanging="360"/>
              <w:rPr>
                <w:rFonts w:cs="B Nazanin"/>
                <w:b w:val="0"/>
                <w:bCs w:val="0"/>
                <w:color w:val="000000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شرح درس: </w:t>
            </w:r>
            <w:r w:rsidR="009B291E" w:rsidRPr="009B291E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66088C" w:rsidRPr="0066088C">
              <w:rPr>
                <w:rFonts w:cs="B Nazanin" w:hint="cs"/>
                <w:b w:val="0"/>
                <w:bCs w:val="0"/>
                <w:color w:val="000000"/>
                <w:rtl/>
              </w:rPr>
              <w:t xml:space="preserve"> </w:t>
            </w:r>
          </w:p>
          <w:p w:rsidR="00140EEF" w:rsidRPr="0066088C" w:rsidRDefault="00CB5367" w:rsidP="00CB5367">
            <w:pPr>
              <w:tabs>
                <w:tab w:val="num" w:pos="488"/>
              </w:tabs>
              <w:spacing w:after="0"/>
              <w:ind w:left="346" w:firstLine="14"/>
              <w:jc w:val="both"/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="Tahoma" w:eastAsia="Tahoma" w:hAnsi="Tahoma" w:cs="B Mitra" w:hint="cs"/>
                <w:b w:val="0"/>
                <w:bCs w:val="0"/>
                <w:sz w:val="24"/>
                <w:szCs w:val="24"/>
                <w:rtl/>
              </w:rPr>
              <w:t>.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فعالیت استاد: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D69A7" w:rsidRDefault="006D69A7" w:rsidP="00B3388A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قوانین کلاس :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7D0889" w:rsidRDefault="00140EEF" w:rsidP="00B3388A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وظایف و فعالیت</w:t>
            </w:r>
            <w:r w:rsidR="00F30A60">
              <w:rPr>
                <w:rFonts w:cs="B Mitra" w:hint="cs"/>
                <w:sz w:val="24"/>
                <w:szCs w:val="24"/>
                <w:rtl/>
              </w:rPr>
              <w:t>‏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های دانشجویان: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شیوه ارزشیابی</w:t>
            </w:r>
            <w:r w:rsidR="006D69A7">
              <w:rPr>
                <w:rFonts w:cs="B Mitra" w:hint="cs"/>
                <w:sz w:val="24"/>
                <w:szCs w:val="24"/>
                <w:rtl/>
              </w:rPr>
              <w:t>( با تعیین میزان نمره هر آیتم)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E700EB" w:rsidRDefault="00140EEF" w:rsidP="00753865">
            <w:pPr>
              <w:spacing w:after="0" w:line="360" w:lineRule="auto"/>
              <w:jc w:val="lowKashida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امکانات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ی</w:t>
            </w:r>
            <w:r w:rsidRPr="007D0889">
              <w:rPr>
                <w:rFonts w:cs="B Mitra"/>
                <w:sz w:val="24"/>
                <w:szCs w:val="24"/>
                <w:rtl/>
              </w:rPr>
              <w:t xml:space="preserve"> :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رو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 </w:t>
            </w:r>
          </w:p>
        </w:tc>
      </w:tr>
      <w:tr w:rsidR="00140EEF" w:rsidRPr="004B6CDB" w:rsidTr="006D69A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753865" w:rsidRPr="00CB5367" w:rsidRDefault="00CB5367" w:rsidP="00753865">
            <w:pPr>
              <w:tabs>
                <w:tab w:val="num" w:pos="346"/>
              </w:tabs>
              <w:ind w:left="720" w:hanging="720"/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</w:rPr>
            </w:pPr>
            <w:r w:rsidRPr="00A32E68">
              <w:rPr>
                <w:rFonts w:cs="B Mitra" w:hint="cs"/>
                <w:sz w:val="24"/>
                <w:szCs w:val="24"/>
                <w:rtl/>
              </w:rPr>
              <w:t>منابع:</w:t>
            </w:r>
          </w:p>
          <w:p w:rsidR="00140EEF" w:rsidRPr="00CB5367" w:rsidRDefault="00140EEF" w:rsidP="00CB5367">
            <w:pPr>
              <w:tabs>
                <w:tab w:val="num" w:pos="720"/>
              </w:tabs>
              <w:spacing w:after="0" w:line="240" w:lineRule="auto"/>
              <w:ind w:left="720" w:hanging="360"/>
              <w:rPr>
                <w:rFonts w:ascii="Times New Roman" w:eastAsia="Times New Roman" w:hAnsi="Times New Roman" w:cs="B Mitra"/>
                <w:sz w:val="24"/>
                <w:szCs w:val="24"/>
              </w:rPr>
            </w:pPr>
          </w:p>
        </w:tc>
      </w:tr>
    </w:tbl>
    <w:p w:rsidR="00B3388A" w:rsidRDefault="00B3388A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</w:rPr>
      </w:pPr>
    </w:p>
    <w:tbl>
      <w:tblPr>
        <w:tblStyle w:val="GridTable4-Accent41"/>
        <w:tblpPr w:leftFromText="180" w:rightFromText="180" w:vertAnchor="text" w:horzAnchor="margin" w:tblpXSpec="right" w:tblpY="288"/>
        <w:bidiVisual/>
        <w:tblW w:w="0" w:type="auto"/>
        <w:tblLook w:val="04A0" w:firstRow="1" w:lastRow="0" w:firstColumn="1" w:lastColumn="0" w:noHBand="0" w:noVBand="1"/>
      </w:tblPr>
      <w:tblGrid>
        <w:gridCol w:w="597"/>
        <w:gridCol w:w="991"/>
        <w:gridCol w:w="4252"/>
        <w:gridCol w:w="4395"/>
      </w:tblGrid>
      <w:tr w:rsidR="00A32E68" w:rsidRPr="00EF394E" w:rsidTr="001A4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A32E68" w:rsidRPr="00EF394E" w:rsidRDefault="00A32E68" w:rsidP="00A32E68">
            <w:pPr>
              <w:pStyle w:val="Title"/>
              <w:spacing w:before="120" w:line="360" w:lineRule="auto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lastRenderedPageBreak/>
              <w:t>جلسه</w:t>
            </w:r>
          </w:p>
        </w:tc>
        <w:tc>
          <w:tcPr>
            <w:tcW w:w="991" w:type="dxa"/>
          </w:tcPr>
          <w:p w:rsidR="00A32E68" w:rsidRPr="00EF394E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تاریخ ارائه</w:t>
            </w:r>
          </w:p>
        </w:tc>
        <w:tc>
          <w:tcPr>
            <w:tcW w:w="4252" w:type="dxa"/>
          </w:tcPr>
          <w:p w:rsidR="00A32E68" w:rsidRPr="00EF394E" w:rsidRDefault="00A32E68" w:rsidP="00A32E68">
            <w:pPr>
              <w:pStyle w:val="Title"/>
              <w:tabs>
                <w:tab w:val="left" w:pos="871"/>
                <w:tab w:val="center" w:pos="2010"/>
              </w:tabs>
              <w:spacing w:before="120"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 xml:space="preserve">عنوان </w:t>
            </w: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سرفصل مطالب</w:t>
            </w:r>
          </w:p>
        </w:tc>
        <w:tc>
          <w:tcPr>
            <w:tcW w:w="4395" w:type="dxa"/>
          </w:tcPr>
          <w:p w:rsidR="00A32E68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اهداف اختصاصی</w:t>
            </w:r>
          </w:p>
          <w:p w:rsidR="00A32E68" w:rsidRPr="00EF394E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در پایان این جلسه از دانشجو انتظار می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‏</w:t>
            </w: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رود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:</w:t>
            </w: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222AD3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3388A" w:rsidRPr="00500420" w:rsidRDefault="00B3388A" w:rsidP="00753865">
            <w:pPr>
              <w:pStyle w:val="Title"/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B96230">
        <w:trPr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  <w:lang w:bidi="fa-IR"/>
              </w:rPr>
            </w:pPr>
          </w:p>
        </w:tc>
        <w:tc>
          <w:tcPr>
            <w:tcW w:w="4395" w:type="dxa"/>
          </w:tcPr>
          <w:p w:rsidR="000403B8" w:rsidRPr="000403B8" w:rsidRDefault="000403B8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lang w:bidi="fa-IR"/>
              </w:rPr>
            </w:pPr>
          </w:p>
          <w:p w:rsidR="000403B8" w:rsidRPr="00EF394E" w:rsidRDefault="000403B8" w:rsidP="000403B8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B96230" w:rsidRDefault="00500420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B4064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40643" w:rsidRPr="00B96230" w:rsidRDefault="00B40643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40643" w:rsidRPr="00B40643" w:rsidRDefault="00B40643" w:rsidP="00753865">
            <w:pPr>
              <w:pStyle w:val="Title"/>
              <w:ind w:left="28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bookmarkStart w:id="0" w:name="_GoBack"/>
            <w:bookmarkEnd w:id="0"/>
          </w:p>
        </w:tc>
        <w:tc>
          <w:tcPr>
            <w:tcW w:w="991" w:type="dxa"/>
          </w:tcPr>
          <w:p w:rsidR="00500420" w:rsidRDefault="00500420" w:rsidP="00500420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297397" w:rsidRDefault="00500420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DB0203" w:rsidRPr="00297397" w:rsidRDefault="00DB0203" w:rsidP="00753865">
            <w:pPr>
              <w:pStyle w:val="Titl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297397" w:rsidRDefault="00500420" w:rsidP="00753865">
            <w:pPr>
              <w:pStyle w:val="Title"/>
              <w:spacing w:line="360" w:lineRule="auto"/>
              <w:ind w:left="28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753865">
            <w:pPr>
              <w:pStyle w:val="Title"/>
              <w:spacing w:line="360" w:lineRule="auto"/>
              <w:jc w:val="left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B40643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EF394E" w:rsidRDefault="00500420" w:rsidP="00500420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947E3B" w:rsidRPr="00EC32F3" w:rsidRDefault="00947E3B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D0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D0421F" w:rsidRPr="00D0421F" w:rsidRDefault="00D0421F" w:rsidP="00D0421F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EC32F3" w:rsidRPr="00D0421F" w:rsidRDefault="00EC32F3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DB020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1A463A" w:rsidRDefault="001A463A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1A463A" w:rsidRDefault="001A463A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1A463A" w:rsidRDefault="00500420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D974F3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D0421F" w:rsidRDefault="001A463A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D974F3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1A463A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D0421F" w:rsidRPr="001A463A" w:rsidRDefault="00D0421F" w:rsidP="00753865">
            <w:pPr>
              <w:pStyle w:val="Title"/>
              <w:ind w:left="28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A32E68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A32E68" w:rsidRDefault="00A32E68" w:rsidP="009D5F1F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95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A32E68" w:rsidRPr="002B00E2" w:rsidRDefault="00A32E68" w:rsidP="00A32E68">
      <w:pPr>
        <w:rPr>
          <w:rFonts w:cs="A  Mitra_1 (MRT)"/>
        </w:rPr>
      </w:pPr>
    </w:p>
    <w:sectPr w:rsidR="00A32E68" w:rsidRPr="002B00E2" w:rsidSect="00140EEF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A  Mitra_1 (MRT)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ذ فهفق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B3116"/>
    <w:multiLevelType w:val="hybridMultilevel"/>
    <w:tmpl w:val="D1AE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7703C"/>
    <w:multiLevelType w:val="hybridMultilevel"/>
    <w:tmpl w:val="1902B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46267"/>
    <w:multiLevelType w:val="hybridMultilevel"/>
    <w:tmpl w:val="18606CA6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>
    <w:nsid w:val="2CE76454"/>
    <w:multiLevelType w:val="hybridMultilevel"/>
    <w:tmpl w:val="8510352A"/>
    <w:lvl w:ilvl="0" w:tplc="F8CAF0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3C419B"/>
    <w:multiLevelType w:val="hybridMultilevel"/>
    <w:tmpl w:val="2664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696106"/>
    <w:multiLevelType w:val="hybridMultilevel"/>
    <w:tmpl w:val="EBBE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A932E5"/>
    <w:multiLevelType w:val="hybridMultilevel"/>
    <w:tmpl w:val="A95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C27AB3"/>
    <w:multiLevelType w:val="hybridMultilevel"/>
    <w:tmpl w:val="1AF6CE0C"/>
    <w:lvl w:ilvl="0" w:tplc="48CAC4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B7017E"/>
    <w:multiLevelType w:val="hybridMultilevel"/>
    <w:tmpl w:val="E75A24D2"/>
    <w:lvl w:ilvl="0" w:tplc="042ED26C">
      <w:start w:val="1"/>
      <w:numFmt w:val="decimal"/>
      <w:lvlText w:val="%1-"/>
      <w:lvlJc w:val="left"/>
      <w:pPr>
        <w:ind w:left="570" w:hanging="360"/>
      </w:pPr>
      <w:rPr>
        <w:rFonts w:ascii="Tahoma" w:eastAsia="Times New Roman" w:hAnsi="Tahoma" w:cs="B Mitra" w:hint="default"/>
        <w:b w:val="0"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9">
    <w:nsid w:val="5C9B6C18"/>
    <w:multiLevelType w:val="hybridMultilevel"/>
    <w:tmpl w:val="298C5DA0"/>
    <w:lvl w:ilvl="0" w:tplc="D0EEDCBC">
      <w:start w:val="1"/>
      <w:numFmt w:val="bullet"/>
      <w:lvlText w:val="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D57A49"/>
    <w:multiLevelType w:val="hybridMultilevel"/>
    <w:tmpl w:val="26F01FEC"/>
    <w:lvl w:ilvl="0" w:tplc="79C2710A">
      <w:start w:val="1"/>
      <w:numFmt w:val="decimal"/>
      <w:lvlText w:val="%1-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>
    <w:nsid w:val="7973760A"/>
    <w:multiLevelType w:val="hybridMultilevel"/>
    <w:tmpl w:val="4426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ED1A9A"/>
    <w:multiLevelType w:val="hybridMultilevel"/>
    <w:tmpl w:val="187EF1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D2947"/>
    <w:multiLevelType w:val="hybridMultilevel"/>
    <w:tmpl w:val="728E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6"/>
  </w:num>
  <w:num w:numId="4">
    <w:abstractNumId w:val="12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13"/>
  </w:num>
  <w:num w:numId="10">
    <w:abstractNumId w:val="8"/>
  </w:num>
  <w:num w:numId="11">
    <w:abstractNumId w:val="1"/>
  </w:num>
  <w:num w:numId="12">
    <w:abstractNumId w:val="3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Le0tDSxNLSwMDJU0lEKTi0uzszPAykwqQUAhuQHPCwAAAA="/>
  </w:docVars>
  <w:rsids>
    <w:rsidRoot w:val="002B00E2"/>
    <w:rsid w:val="00013E20"/>
    <w:rsid w:val="00032F80"/>
    <w:rsid w:val="000403B8"/>
    <w:rsid w:val="000532F4"/>
    <w:rsid w:val="00083C36"/>
    <w:rsid w:val="00093E2D"/>
    <w:rsid w:val="00097F4C"/>
    <w:rsid w:val="000E59B1"/>
    <w:rsid w:val="000E6937"/>
    <w:rsid w:val="001311F2"/>
    <w:rsid w:val="00140EEF"/>
    <w:rsid w:val="00151C7D"/>
    <w:rsid w:val="00186A37"/>
    <w:rsid w:val="001912B5"/>
    <w:rsid w:val="00192B2B"/>
    <w:rsid w:val="00194569"/>
    <w:rsid w:val="001A463A"/>
    <w:rsid w:val="001D14A4"/>
    <w:rsid w:val="002101B1"/>
    <w:rsid w:val="00213713"/>
    <w:rsid w:val="00222AD3"/>
    <w:rsid w:val="00246272"/>
    <w:rsid w:val="00247349"/>
    <w:rsid w:val="002843F2"/>
    <w:rsid w:val="00297397"/>
    <w:rsid w:val="002A4B5B"/>
    <w:rsid w:val="002B00E2"/>
    <w:rsid w:val="002F1CB0"/>
    <w:rsid w:val="002F51AE"/>
    <w:rsid w:val="00321A2C"/>
    <w:rsid w:val="00332649"/>
    <w:rsid w:val="003B31BF"/>
    <w:rsid w:val="003C2B27"/>
    <w:rsid w:val="003C7201"/>
    <w:rsid w:val="003C7DE7"/>
    <w:rsid w:val="003D3B07"/>
    <w:rsid w:val="003E40C2"/>
    <w:rsid w:val="00416436"/>
    <w:rsid w:val="00431B97"/>
    <w:rsid w:val="004A1555"/>
    <w:rsid w:val="004A7E95"/>
    <w:rsid w:val="004B0677"/>
    <w:rsid w:val="004B6CDB"/>
    <w:rsid w:val="004C7382"/>
    <w:rsid w:val="004E2B32"/>
    <w:rsid w:val="004E7298"/>
    <w:rsid w:val="00500420"/>
    <w:rsid w:val="00555905"/>
    <w:rsid w:val="005644E4"/>
    <w:rsid w:val="00566241"/>
    <w:rsid w:val="005C73FB"/>
    <w:rsid w:val="005D2380"/>
    <w:rsid w:val="005D2743"/>
    <w:rsid w:val="005D554A"/>
    <w:rsid w:val="005E5D2B"/>
    <w:rsid w:val="00605114"/>
    <w:rsid w:val="00613A4B"/>
    <w:rsid w:val="006315AD"/>
    <w:rsid w:val="00635769"/>
    <w:rsid w:val="0066088C"/>
    <w:rsid w:val="0067676F"/>
    <w:rsid w:val="006B0CF6"/>
    <w:rsid w:val="006C58FC"/>
    <w:rsid w:val="006D69A7"/>
    <w:rsid w:val="006F55BF"/>
    <w:rsid w:val="00702115"/>
    <w:rsid w:val="00743EEB"/>
    <w:rsid w:val="00753865"/>
    <w:rsid w:val="007606B4"/>
    <w:rsid w:val="00791686"/>
    <w:rsid w:val="00795A02"/>
    <w:rsid w:val="007B2CCF"/>
    <w:rsid w:val="007C0A50"/>
    <w:rsid w:val="007D0889"/>
    <w:rsid w:val="007D1E0B"/>
    <w:rsid w:val="008135EE"/>
    <w:rsid w:val="00820A29"/>
    <w:rsid w:val="008271D5"/>
    <w:rsid w:val="008664FE"/>
    <w:rsid w:val="008735C5"/>
    <w:rsid w:val="008F2DA7"/>
    <w:rsid w:val="00900E14"/>
    <w:rsid w:val="0090351C"/>
    <w:rsid w:val="00910B54"/>
    <w:rsid w:val="00934248"/>
    <w:rsid w:val="0093642C"/>
    <w:rsid w:val="00947E3B"/>
    <w:rsid w:val="00967060"/>
    <w:rsid w:val="00987085"/>
    <w:rsid w:val="009B0D78"/>
    <w:rsid w:val="009B291E"/>
    <w:rsid w:val="009D0223"/>
    <w:rsid w:val="009D5F1F"/>
    <w:rsid w:val="009D7B19"/>
    <w:rsid w:val="00A130E7"/>
    <w:rsid w:val="00A171E5"/>
    <w:rsid w:val="00A32E68"/>
    <w:rsid w:val="00A36E87"/>
    <w:rsid w:val="00A724F9"/>
    <w:rsid w:val="00A938CF"/>
    <w:rsid w:val="00AB1340"/>
    <w:rsid w:val="00AB6AA2"/>
    <w:rsid w:val="00AE2D85"/>
    <w:rsid w:val="00AE3751"/>
    <w:rsid w:val="00B062D9"/>
    <w:rsid w:val="00B1069F"/>
    <w:rsid w:val="00B275E7"/>
    <w:rsid w:val="00B3388A"/>
    <w:rsid w:val="00B40643"/>
    <w:rsid w:val="00B77DCD"/>
    <w:rsid w:val="00B856CC"/>
    <w:rsid w:val="00B96230"/>
    <w:rsid w:val="00BA47D0"/>
    <w:rsid w:val="00BB4120"/>
    <w:rsid w:val="00BD5C16"/>
    <w:rsid w:val="00C10069"/>
    <w:rsid w:val="00C15BC1"/>
    <w:rsid w:val="00C34230"/>
    <w:rsid w:val="00C506EF"/>
    <w:rsid w:val="00C64D94"/>
    <w:rsid w:val="00C675AA"/>
    <w:rsid w:val="00C80C6C"/>
    <w:rsid w:val="00C9388C"/>
    <w:rsid w:val="00CB5367"/>
    <w:rsid w:val="00CE3B3F"/>
    <w:rsid w:val="00D03965"/>
    <w:rsid w:val="00D0421F"/>
    <w:rsid w:val="00D17465"/>
    <w:rsid w:val="00D46A57"/>
    <w:rsid w:val="00D802C6"/>
    <w:rsid w:val="00D974F3"/>
    <w:rsid w:val="00DA114B"/>
    <w:rsid w:val="00DB0203"/>
    <w:rsid w:val="00DB566D"/>
    <w:rsid w:val="00DB728B"/>
    <w:rsid w:val="00DD304A"/>
    <w:rsid w:val="00E13669"/>
    <w:rsid w:val="00E202E4"/>
    <w:rsid w:val="00E26B9D"/>
    <w:rsid w:val="00E3430F"/>
    <w:rsid w:val="00E570A6"/>
    <w:rsid w:val="00E700EB"/>
    <w:rsid w:val="00E70721"/>
    <w:rsid w:val="00E8437A"/>
    <w:rsid w:val="00E87292"/>
    <w:rsid w:val="00E902FF"/>
    <w:rsid w:val="00E96D40"/>
    <w:rsid w:val="00EC0551"/>
    <w:rsid w:val="00EC32F3"/>
    <w:rsid w:val="00ED6151"/>
    <w:rsid w:val="00EF0BAD"/>
    <w:rsid w:val="00F16781"/>
    <w:rsid w:val="00F30A60"/>
    <w:rsid w:val="00F56522"/>
    <w:rsid w:val="00F64B51"/>
    <w:rsid w:val="00FF58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7B011C-12AF-47BB-9447-844EAF7BB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1E0B"/>
    <w:pPr>
      <w:bidi/>
      <w:spacing w:after="200" w:line="276" w:lineRule="auto"/>
    </w:pPr>
    <w:rPr>
      <w:sz w:val="22"/>
      <w:szCs w:val="2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00420"/>
    <w:pPr>
      <w:tabs>
        <w:tab w:val="left" w:pos="851"/>
      </w:tabs>
      <w:spacing w:after="160" w:line="259" w:lineRule="auto"/>
      <w:ind w:left="0"/>
      <w:outlineLvl w:val="1"/>
    </w:pPr>
    <w:rPr>
      <w:rFonts w:asciiTheme="minorHAnsi" w:eastAsiaTheme="minorHAnsi" w:hAnsiTheme="minorHAnsi" w:cs="B Mitra"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0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3751"/>
    <w:pPr>
      <w:ind w:left="720"/>
      <w:contextualSpacing/>
    </w:pPr>
  </w:style>
  <w:style w:type="table" w:customStyle="1" w:styleId="GridTable4-Accent41">
    <w:name w:val="Grid Table 4 - Accent 41"/>
    <w:basedOn w:val="TableNormal"/>
    <w:uiPriority w:val="49"/>
    <w:rsid w:val="002A4B5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Title">
    <w:name w:val="Title"/>
    <w:basedOn w:val="Normal"/>
    <w:link w:val="TitleChar"/>
    <w:qFormat/>
    <w:rsid w:val="00E700EB"/>
    <w:pPr>
      <w:spacing w:after="0" w:line="240" w:lineRule="auto"/>
      <w:jc w:val="center"/>
    </w:pPr>
    <w:rPr>
      <w:rFonts w:ascii="Times New Roman" w:eastAsia="Times New Roman" w:hAnsi="Times New Roman" w:cs="Nazanin"/>
      <w:b/>
      <w:bCs/>
      <w:noProof/>
      <w:sz w:val="20"/>
      <w:szCs w:val="36"/>
      <w:lang w:bidi="ar-SA"/>
    </w:rPr>
  </w:style>
  <w:style w:type="character" w:customStyle="1" w:styleId="TitleChar">
    <w:name w:val="Title Char"/>
    <w:basedOn w:val="DefaultParagraphFont"/>
    <w:link w:val="Title"/>
    <w:rsid w:val="00E700EB"/>
    <w:rPr>
      <w:rFonts w:ascii="Times New Roman" w:eastAsia="Times New Roman" w:hAnsi="Times New Roman" w:cs="Nazanin"/>
      <w:b/>
      <w:bCs/>
      <w:noProof/>
      <w:szCs w:val="36"/>
      <w:lang w:bidi="ar-SA"/>
    </w:rPr>
  </w:style>
  <w:style w:type="table" w:styleId="LightShading-Accent2">
    <w:name w:val="Light Shading Accent 2"/>
    <w:basedOn w:val="TableNormal"/>
    <w:uiPriority w:val="60"/>
    <w:rsid w:val="00900E1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900E14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9B291E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291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0420"/>
    <w:rPr>
      <w:rFonts w:asciiTheme="minorHAnsi" w:eastAsiaTheme="minorHAnsi" w:hAnsiTheme="minorHAnsi" w:cs="B Mitra"/>
      <w:sz w:val="26"/>
      <w:szCs w:val="2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0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rafana@varastegan.ac.ir&#1570;&#1583;&#1585;&#1587;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BA760B-4BC1-408F-B661-C11E9E062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MS</Company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fif901</dc:creator>
  <cp:lastModifiedBy>F1</cp:lastModifiedBy>
  <cp:revision>8</cp:revision>
  <dcterms:created xsi:type="dcterms:W3CDTF">2019-08-07T07:41:00Z</dcterms:created>
  <dcterms:modified xsi:type="dcterms:W3CDTF">2019-08-12T17:40:00Z</dcterms:modified>
</cp:coreProperties>
</file>